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игель</w:t>
      </w:r>
      <w:r>
        <w:t xml:space="preserve"> </w:t>
      </w:r>
      <w:r>
        <w:t xml:space="preserve">Ндонг</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940071"/>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940071"/>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2229987"/>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2229987"/>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648918"/>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648918"/>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763600"/>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763600"/>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522721"/>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522721"/>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541544"/>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541544"/>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600325"/>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600325"/>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563140"/>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563140"/>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541718"/>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541718"/>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492247"/>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492247"/>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577421"/>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577421"/>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Мигель Ндонг</dc:creator>
  <dc:language>ru-RU</dc:language>
  <cp:keywords/>
  <dcterms:created xsi:type="dcterms:W3CDTF">2023-03-10T08:44:34Z</dcterms:created>
  <dcterms:modified xsi:type="dcterms:W3CDTF">2023-03-10T08: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